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203AFE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683F79F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BF3DF7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B91734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5BC0400" w14:textId="27B775EF" w:rsid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begin"/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instrText xml:space="preserve"> AutoTextList \s NoStyle \t "Please enter the title of your essay here. Remember that all major words should begin with a capital letter. Also do not bold, underline, or italicize your title." </w:instrText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separate"/>
      </w:r>
      <w:r w:rsidR="006F2C04">
        <w:rPr>
          <w:rFonts w:ascii="Times New Roman" w:eastAsia="Times New Roman" w:hAnsi="Times New Roman" w:cs="Times New Roman"/>
          <w:b/>
          <w:sz w:val="24"/>
          <w:szCs w:val="24"/>
        </w:rPr>
        <w:t>Database Development and Class Registration</w:t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end"/>
      </w:r>
    </w:p>
    <w:p w14:paraId="58F2533C" w14:textId="77777777" w:rsidR="00E044B2" w:rsidRPr="00E044B2" w:rsidRDefault="00E044B2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6FF977" w14:textId="5CBE32BA" w:rsidR="00587F4C" w:rsidRP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587F4C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6F2C04">
        <w:rPr>
          <w:rFonts w:ascii="Times New Roman" w:eastAsia="Times New Roman" w:hAnsi="Times New Roman" w:cs="Times New Roman"/>
          <w:sz w:val="24"/>
          <w:szCs w:val="24"/>
        </w:rPr>
        <w:t>Benjamin Amrine</w: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9C22DCF" w14:textId="4257BF85" w:rsidR="00B271A4" w:rsidRPr="00587F4C" w:rsidRDefault="007E665E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10510">
        <w:rPr>
          <w:rFonts w:ascii="Times New Roman" w:eastAsia="Times New Roman" w:hAnsi="Times New Roman" w:cs="Times New Roman"/>
          <w:sz w:val="24"/>
          <w:szCs w:val="24"/>
        </w:rPr>
        <w:t>University</w:t>
      </w:r>
      <w:r w:rsidR="003365D3">
        <w:rPr>
          <w:rFonts w:ascii="Times New Roman" w:eastAsia="Times New Roman" w:hAnsi="Times New Roman" w:cs="Times New Roman"/>
          <w:sz w:val="24"/>
          <w:szCs w:val="24"/>
        </w:rPr>
        <w:t xml:space="preserve"> of Arizona Global Campus</w:t>
      </w:r>
    </w:p>
    <w:p w14:paraId="09644767" w14:textId="31D67A4A" w:rsidR="00E044B2" w:rsidRDefault="006F2C04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ST 499: Capstone for Computer Software Technology</w:t>
      </w:r>
    </w:p>
    <w:p w14:paraId="6713EECA" w14:textId="783DF23C" w:rsidR="00E044B2" w:rsidRDefault="006F2C04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r. Amr Elchouemi</w:t>
      </w:r>
    </w:p>
    <w:p w14:paraId="02BCBA51" w14:textId="28647A7B" w:rsidR="00E044B2" w:rsidRPr="00587F4C" w:rsidRDefault="006F2C04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tober 24, 2022</w:t>
      </w:r>
    </w:p>
    <w:p w14:paraId="62BE8B82" w14:textId="7D9F1484" w:rsidR="00F315A1" w:rsidRPr="00587F4C" w:rsidRDefault="00587F4C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2FAD916" w14:textId="52459061" w:rsidR="00587F4C" w:rsidRPr="00E044B2" w:rsidRDefault="006F2C04" w:rsidP="00587F4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Database Development and Class Registration</w:t>
      </w:r>
    </w:p>
    <w:p w14:paraId="2C66F92F" w14:textId="576BB2BA" w:rsidR="006F2C04" w:rsidRDefault="006F2C04" w:rsidP="006F2C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is week’s assignment </w:t>
      </w:r>
      <w:r w:rsidR="004C3457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focused on developing the class registration page on the locally hosted website and expanding the database to include additional courses.  I am still having difficulties with getting the PHP and HTML to iterate through the available classes on the website.  I did find out that HTML is a computer language and not a programming language, so trying to do any sort of loops directly through HTML is not possible.  I believe that I have found some source code that I can adapt to make what I am trying to do work for the final assignment.  I have provided screenshots below of what I have so far and look forward to any suggestions on making this work.</w:t>
      </w:r>
    </w:p>
    <w:p w14:paraId="57E97B72" w14:textId="7D326EF0" w:rsidR="006F2C04" w:rsidRPr="004C3457" w:rsidRDefault="004C3457" w:rsidP="006F2C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ent source code:       </w:t>
      </w:r>
      <w:bookmarkStart w:id="0" w:name="_GoBack"/>
      <w:r w:rsidRPr="004C3457">
        <w:rPr>
          <w:rFonts w:ascii="Times New Roman" w:eastAsia="Times New Roman" w:hAnsi="Times New Roman" w:cs="Times New Roman"/>
          <w:sz w:val="24"/>
          <w:szCs w:val="24"/>
        </w:rPr>
        <w:object w:dxaOrig="1716" w:dyaOrig="816" w14:anchorId="3636F76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85.8pt;height:40.8pt" o:ole="">
            <v:imagedata r:id="rId6" o:title=""/>
          </v:shape>
          <o:OLEObject Type="Embed" ProgID="Package" ShapeID="_x0000_i1029" DrawAspect="Content" ObjectID="_1728411107" r:id="rId7"/>
        </w:object>
      </w:r>
      <w:bookmarkEnd w:id="0"/>
    </w:p>
    <w:p w14:paraId="4B48C5C4" w14:textId="77777777" w:rsidR="004C3457" w:rsidRDefault="004C3457" w:rsidP="006F2C04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EBC02D" w14:textId="5068CF1C" w:rsidR="00271D47" w:rsidRDefault="00271D47" w:rsidP="004C3457">
      <w:pPr>
        <w:pageBreakBefore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  <w:r w:rsidR="004C3457">
        <w:rPr>
          <w:rFonts w:ascii="Times New Roman" w:eastAsia="Times New Roman" w:hAnsi="Times New Roman" w:cs="Times New Roman"/>
          <w:sz w:val="24"/>
          <w:szCs w:val="24"/>
        </w:rPr>
        <w:t xml:space="preserve">classRegistration.php </w:t>
      </w:r>
    </w:p>
    <w:p w14:paraId="5FDE46E0" w14:textId="48F649DB" w:rsidR="004C3457" w:rsidRPr="00587F4C" w:rsidRDefault="004C3457" w:rsidP="00271D4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7C3D23" wp14:editId="4EBFE0DA">
            <wp:extent cx="5943600" cy="34645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1FF20" w14:textId="77777777" w:rsidR="004C3457" w:rsidRDefault="004C345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5203485" w14:textId="143C83C4" w:rsidR="00587F4C" w:rsidRDefault="00587F4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587F4C">
        <w:rPr>
          <w:rFonts w:ascii="Times New Roman" w:hAnsi="Times New Roman" w:cs="Times New Roman"/>
          <w:sz w:val="24"/>
          <w:szCs w:val="24"/>
        </w:rPr>
        <w:br w:type="page"/>
      </w:r>
      <w:r w:rsidR="004C3457">
        <w:rPr>
          <w:noProof/>
        </w:rPr>
        <w:lastRenderedPageBreak/>
        <w:drawing>
          <wp:inline distT="0" distB="0" distL="0" distR="0" wp14:anchorId="051CE134" wp14:editId="348E81D2">
            <wp:extent cx="5943600" cy="36518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7B118" w14:textId="4672404D" w:rsidR="004C3457" w:rsidRDefault="004C345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927D423" wp14:editId="03F56071">
            <wp:extent cx="5943600" cy="484886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9B57F" w14:textId="4D674F7D" w:rsidR="004C3457" w:rsidRDefault="004C345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ADE743" wp14:editId="4AAE3836">
            <wp:extent cx="5943600" cy="163639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1494D" w14:textId="4185752F" w:rsidR="004C3457" w:rsidRDefault="004C345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07AB4A7" wp14:editId="5E716181">
            <wp:extent cx="5886450" cy="3924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D543B" w14:textId="36EF0DCE" w:rsidR="004C3457" w:rsidRDefault="004C345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49FD832" wp14:editId="3335DB18">
            <wp:extent cx="4467225" cy="24669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15DF9" w14:textId="4E0A9ABA" w:rsidR="004C3457" w:rsidRDefault="004C345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6B84D8B" wp14:editId="1783D0B3">
            <wp:extent cx="5886450" cy="17240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EB24E" w14:textId="4879FD67" w:rsidR="004C3457" w:rsidRDefault="004C345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AEACDCB" wp14:editId="2083E210">
            <wp:extent cx="5943600" cy="29444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B3927" w14:textId="77777777" w:rsidR="004C3457" w:rsidRPr="00587F4C" w:rsidRDefault="004C345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sectPr w:rsidR="004C3457" w:rsidRPr="00587F4C" w:rsidSect="00771B70">
      <w:headerReference w:type="default" r:id="rId16"/>
      <w:head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075BC4" w14:textId="77777777" w:rsidR="00D901B6" w:rsidRDefault="00D901B6" w:rsidP="00587F4C">
      <w:pPr>
        <w:spacing w:line="240" w:lineRule="auto"/>
      </w:pPr>
      <w:r>
        <w:separator/>
      </w:r>
    </w:p>
  </w:endnote>
  <w:endnote w:type="continuationSeparator" w:id="0">
    <w:p w14:paraId="76F82FE4" w14:textId="77777777" w:rsidR="00D901B6" w:rsidRDefault="00D901B6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847DB6" w14:textId="77777777" w:rsidR="00D901B6" w:rsidRDefault="00D901B6" w:rsidP="00587F4C">
      <w:pPr>
        <w:spacing w:line="240" w:lineRule="auto"/>
      </w:pPr>
      <w:r>
        <w:separator/>
      </w:r>
    </w:p>
  </w:footnote>
  <w:footnote w:type="continuationSeparator" w:id="0">
    <w:p w14:paraId="280F153E" w14:textId="77777777" w:rsidR="00D901B6" w:rsidRDefault="00D901B6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039067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AE8FD" w14:textId="4CE38743" w:rsidR="00771B70" w:rsidRDefault="00771B7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C345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0D6343" w14:textId="5E6FA2F1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D6F36C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sFAJHQXzMtAAAA"/>
  </w:docVars>
  <w:rsids>
    <w:rsidRoot w:val="00587F4C"/>
    <w:rsid w:val="000021E2"/>
    <w:rsid w:val="0001232B"/>
    <w:rsid w:val="000528A3"/>
    <w:rsid w:val="00203467"/>
    <w:rsid w:val="00225BC3"/>
    <w:rsid w:val="002441F0"/>
    <w:rsid w:val="00271070"/>
    <w:rsid w:val="00271D47"/>
    <w:rsid w:val="003365D3"/>
    <w:rsid w:val="004628B8"/>
    <w:rsid w:val="004901ED"/>
    <w:rsid w:val="004C3457"/>
    <w:rsid w:val="00522349"/>
    <w:rsid w:val="00534768"/>
    <w:rsid w:val="00587F4C"/>
    <w:rsid w:val="006001C8"/>
    <w:rsid w:val="00610510"/>
    <w:rsid w:val="006A3D52"/>
    <w:rsid w:val="006F2C04"/>
    <w:rsid w:val="0072286A"/>
    <w:rsid w:val="00751F3C"/>
    <w:rsid w:val="00771B70"/>
    <w:rsid w:val="00774812"/>
    <w:rsid w:val="007E665E"/>
    <w:rsid w:val="00831B20"/>
    <w:rsid w:val="008923FA"/>
    <w:rsid w:val="008A41A9"/>
    <w:rsid w:val="008F2833"/>
    <w:rsid w:val="00951077"/>
    <w:rsid w:val="009B08C0"/>
    <w:rsid w:val="009D3A20"/>
    <w:rsid w:val="00A46278"/>
    <w:rsid w:val="00A5795D"/>
    <w:rsid w:val="00B271A4"/>
    <w:rsid w:val="00B60EFA"/>
    <w:rsid w:val="00BA7258"/>
    <w:rsid w:val="00BC5981"/>
    <w:rsid w:val="00BD29D7"/>
    <w:rsid w:val="00BE7D60"/>
    <w:rsid w:val="00C1047D"/>
    <w:rsid w:val="00C419D6"/>
    <w:rsid w:val="00C42AAE"/>
    <w:rsid w:val="00C7530B"/>
    <w:rsid w:val="00D355E5"/>
    <w:rsid w:val="00D44870"/>
    <w:rsid w:val="00D901B6"/>
    <w:rsid w:val="00E044B2"/>
    <w:rsid w:val="00E04D70"/>
    <w:rsid w:val="00E30031"/>
    <w:rsid w:val="00E77903"/>
    <w:rsid w:val="00E8649C"/>
    <w:rsid w:val="00E9079F"/>
    <w:rsid w:val="00F16BBF"/>
    <w:rsid w:val="00F315A1"/>
    <w:rsid w:val="00F44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EC9BE5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customStyle="1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1F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Benjamin Amrine</cp:lastModifiedBy>
  <cp:revision>2</cp:revision>
  <dcterms:created xsi:type="dcterms:W3CDTF">2022-10-28T04:25:00Z</dcterms:created>
  <dcterms:modified xsi:type="dcterms:W3CDTF">2022-10-28T04:25:00Z</dcterms:modified>
</cp:coreProperties>
</file>